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6708" w:rsidRDefault="008E6708" w:rsidP="008E6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E6708" w:rsidRDefault="008E6708" w:rsidP="008E6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E6708" w:rsidRDefault="008E6708" w:rsidP="008E6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E6708" w:rsidRDefault="008E6708" w:rsidP="008E6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8E6708" w:rsidRDefault="008E6708" w:rsidP="008E6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968E8" w:rsidRPr="009D7253" w:rsidRDefault="007968E8" w:rsidP="008E6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adership and </w:t>
      </w:r>
      <w:r w:rsidR="008E6708">
        <w:rPr>
          <w:rFonts w:ascii="Times New Roman" w:hAnsi="Times New Roman" w:cs="Times New Roman"/>
          <w:sz w:val="24"/>
          <w:szCs w:val="24"/>
        </w:rPr>
        <w:t>Management</w:t>
      </w:r>
      <w:r>
        <w:rPr>
          <w:rFonts w:ascii="Times New Roman" w:hAnsi="Times New Roman" w:cs="Times New Roman"/>
          <w:sz w:val="24"/>
          <w:szCs w:val="24"/>
        </w:rPr>
        <w:t xml:space="preserve"> Theories</w:t>
      </w:r>
    </w:p>
    <w:p w:rsidR="007968E8" w:rsidRPr="009D7253" w:rsidRDefault="007968E8" w:rsidP="008E6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968E8" w:rsidRPr="009D7253" w:rsidRDefault="007968E8" w:rsidP="008E6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D7253">
        <w:rPr>
          <w:rFonts w:ascii="Times New Roman" w:hAnsi="Times New Roman" w:cs="Times New Roman"/>
          <w:sz w:val="24"/>
          <w:szCs w:val="24"/>
        </w:rPr>
        <w:t>Name</w:t>
      </w:r>
    </w:p>
    <w:p w:rsidR="007968E8" w:rsidRPr="009D7253" w:rsidRDefault="007968E8" w:rsidP="008E6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D7253">
        <w:rPr>
          <w:rFonts w:ascii="Times New Roman" w:hAnsi="Times New Roman" w:cs="Times New Roman"/>
          <w:sz w:val="24"/>
          <w:szCs w:val="24"/>
        </w:rPr>
        <w:t>Tutor</w:t>
      </w:r>
    </w:p>
    <w:p w:rsidR="007968E8" w:rsidRPr="009D7253" w:rsidRDefault="007968E8" w:rsidP="008E6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D7253">
        <w:rPr>
          <w:rFonts w:ascii="Times New Roman" w:hAnsi="Times New Roman" w:cs="Times New Roman"/>
          <w:sz w:val="24"/>
          <w:szCs w:val="24"/>
        </w:rPr>
        <w:t>Course</w:t>
      </w:r>
    </w:p>
    <w:p w:rsidR="007968E8" w:rsidRPr="009D7253" w:rsidRDefault="007968E8" w:rsidP="008E6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D7253">
        <w:rPr>
          <w:rFonts w:ascii="Times New Roman" w:hAnsi="Times New Roman" w:cs="Times New Roman"/>
          <w:sz w:val="24"/>
          <w:szCs w:val="24"/>
        </w:rPr>
        <w:t>Date</w:t>
      </w:r>
    </w:p>
    <w:p w:rsidR="007968E8" w:rsidRDefault="007968E8" w:rsidP="008E6708">
      <w:pPr>
        <w:spacing w:line="480" w:lineRule="auto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US"/>
        </w:rPr>
      </w:pPr>
    </w:p>
    <w:p w:rsidR="007968E8" w:rsidRDefault="007968E8" w:rsidP="008E6708">
      <w:pPr>
        <w:spacing w:line="480" w:lineRule="auto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US"/>
        </w:rPr>
      </w:pPr>
    </w:p>
    <w:p w:rsidR="007968E8" w:rsidRDefault="007968E8" w:rsidP="00CC3440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US"/>
        </w:rPr>
        <w:br w:type="page"/>
      </w:r>
    </w:p>
    <w:p w:rsidR="00065B04" w:rsidRPr="00F71555" w:rsidRDefault="00065B04" w:rsidP="00CC3440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US"/>
        </w:rPr>
      </w:pPr>
      <w:r w:rsidRPr="00F71555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US"/>
        </w:rPr>
        <w:lastRenderedPageBreak/>
        <w:t>Introduction</w:t>
      </w:r>
    </w:p>
    <w:p w:rsidR="00E36778" w:rsidRPr="00F71555" w:rsidRDefault="00065B04" w:rsidP="00CC344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ab/>
        <w:t xml:space="preserve">Leadership and management theories are </w:t>
      </w:r>
      <w:r w:rsidR="008E1BA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essential to the proper running of any organization. Many individuals and managers utilize various </w:t>
      </w:r>
      <w:r w:rsidR="00940945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leadership styles in their workplaces. Leadership is used to refer to the ability </w:t>
      </w:r>
      <w:r w:rsidR="0083648C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of a person to </w:t>
      </w:r>
      <w:r w:rsidR="0087056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organize or </w:t>
      </w:r>
      <w:r w:rsidR="0083648C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guide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individuals</w:t>
      </w:r>
      <w:r w:rsidR="0083648C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ED03F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or teams in an organization.</w:t>
      </w:r>
      <w:r w:rsidR="00796729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7968E8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The m</w:t>
      </w:r>
      <w:r w:rsidR="0056455A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nagement, on the other hand, re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late</w:t>
      </w:r>
      <w:r w:rsidR="0056455A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s to the</w:t>
      </w:r>
      <w:r w:rsidR="0056455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process of controlling, handling or </w:t>
      </w:r>
      <w:r w:rsidR="0056455A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decision making</w:t>
      </w:r>
      <w:r w:rsidR="0056455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bout a team or organization towards the achievement of specific goals and objectives. </w:t>
      </w:r>
      <w:r w:rsidR="00A17DD9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 this </w:t>
      </w:r>
      <w:r w:rsidR="00A17DD9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paper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,</w:t>
      </w:r>
      <w:r w:rsidR="00A17DD9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we seek to </w:t>
      </w:r>
      <w:r w:rsidR="0031451D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explore the case study involving Fred Bloggs – the Director </w:t>
      </w:r>
      <w:r w:rsidR="00303CE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of Structural Engineering Department at Universal Construction Limited,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bout</w:t>
      </w:r>
      <w:r w:rsidR="00303CE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 leadership and management theories.</w:t>
      </w:r>
    </w:p>
    <w:p w:rsidR="00E36778" w:rsidRPr="00F71555" w:rsidRDefault="00681DAB" w:rsidP="00CC344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ab/>
        <w:t>Acc</w:t>
      </w:r>
      <w:r w:rsidR="00686D3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ording to the case study, Fred</w:t>
      </w: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Bloggs has a </w:t>
      </w:r>
      <w:r w:rsidR="00056CD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vicious repute, often referred </w:t>
      </w:r>
      <w:r w:rsidR="00995D9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o </w:t>
      </w:r>
      <w:r w:rsidR="00056CD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by his team members as </w:t>
      </w:r>
      <w:r w:rsidR="00995D9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cold-</w:t>
      </w:r>
      <w:r w:rsidR="00081B1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earted and</w:t>
      </w:r>
      <w:r w:rsidR="00995D9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stating that he frequently </w:t>
      </w:r>
      <w:r w:rsidR="00F5200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ad a superiority complex when discussing</w:t>
      </w:r>
      <w:r w:rsidR="007968E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</w:t>
      </w:r>
      <w:r w:rsidR="00F5200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F52008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technical</w:t>
      </w:r>
      <w:r w:rsidR="00F5200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or personal issue with </w:t>
      </w:r>
      <w:r w:rsidR="00081B1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im</w:t>
      </w:r>
      <w:r w:rsidR="00F5200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</w:t>
      </w:r>
      <w:r w:rsidR="00B61683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However, Bloggs has numerous competencies in his field despite the negative comments. He holds a Bachelor’s and a Master’s degree and has twenty years of ex</w:t>
      </w:r>
      <w:r w:rsidR="008753C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perience in the construction industry. He </w:t>
      </w:r>
      <w:r w:rsidR="00E43173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possesses </w:t>
      </w:r>
      <w:r w:rsidR="00DD673D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other skills necessary for ma</w:t>
      </w:r>
      <w:r w:rsidR="00E43173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stery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of</w:t>
      </w:r>
      <w:r w:rsidR="00E43173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his profession. </w:t>
      </w:r>
      <w:r w:rsidR="00686D30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In addition</w:t>
      </w:r>
      <w:r w:rsidR="00375A4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 his</w:t>
      </w:r>
      <w:r w:rsidR="00CD5629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capacity to meet tight deadlines and work within specified timeframes </w:t>
      </w:r>
      <w:r w:rsidR="00375A4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(time-management skills) </w:t>
      </w:r>
      <w:r w:rsidR="00CD5629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has been the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fundamental</w:t>
      </w:r>
      <w:r w:rsidR="00CD5629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375A4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skills for his lengthy tenure as a director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of</w:t>
      </w:r>
      <w:r w:rsidR="00375A4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 firm.</w:t>
      </w:r>
      <w:r w:rsidR="00205A1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Nonetheless, his leadership </w:t>
      </w:r>
      <w:r w:rsidR="0029595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skills </w:t>
      </w:r>
      <w:r w:rsidR="00205A1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nd management</w:t>
      </w:r>
      <w:r w:rsidR="0029595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raits have</w:t>
      </w:r>
      <w:r w:rsidR="00205A1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been greatly criticized by his </w:t>
      </w:r>
      <w:r w:rsidR="009C500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‘</w:t>
      </w:r>
      <w:r w:rsidR="002647D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ubordinates</w:t>
      </w:r>
      <w:r w:rsidR="009C500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’</w:t>
      </w:r>
      <w:r w:rsidR="00205A1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</w:t>
      </w:r>
      <w:r w:rsidR="002647D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 he often refers to them.</w:t>
      </w:r>
    </w:p>
    <w:p w:rsidR="00FF1CE8" w:rsidRPr="00F71555" w:rsidRDefault="00CC06AF" w:rsidP="00CC344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ab/>
        <w:t xml:space="preserve">The nature of leadership is planning, controlling, organizing and leading. </w:t>
      </w:r>
      <w:r w:rsidR="00BD200B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</w:t>
      </w: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n this case, Fred seems to </w:t>
      </w:r>
      <w:r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exhibit </w:t>
      </w:r>
      <w:r w:rsidR="00BD200B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</w:t>
      </w:r>
      <w:r w:rsidR="00BD200B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level of power and influence. However, the power portrayed </w:t>
      </w:r>
      <w:r w:rsidR="007A09F2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does not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ppear</w:t>
      </w:r>
      <w:r w:rsidR="007A09F2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o be as influential as require</w:t>
      </w:r>
      <w:r w:rsidR="0018262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d. </w:t>
      </w:r>
      <w:r w:rsidR="0033226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re are two types of power; position and p</w:t>
      </w:r>
      <w:r w:rsidR="00FE5C8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ersonal power. </w:t>
      </w:r>
      <w:r w:rsidR="0018262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re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is</w:t>
      </w:r>
      <w:r w:rsidR="0018262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ree position power that</w:t>
      </w:r>
      <w:r w:rsidR="005F7D8C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comes from</w:t>
      </w:r>
      <w:r w:rsidR="0018262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 man</w:t>
      </w:r>
      <w:r w:rsidR="005F7D8C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ger’s status; reward, coercive, and legitimate power. </w:t>
      </w:r>
      <w:r w:rsidR="00256760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Legitimate</w:t>
      </w:r>
      <w:r w:rsidR="0025676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power </w:t>
      </w:r>
      <w:r w:rsidR="00611CB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best </w:t>
      </w:r>
      <w:r w:rsidR="0025676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describes the leadership of Fred. </w:t>
      </w:r>
      <w:r w:rsidR="00256760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Legitimate</w:t>
      </w:r>
      <w:r w:rsidR="0025676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power is where a manager influences individuals, teams, and the entire organization through authority. </w:t>
      </w:r>
      <w:r w:rsidR="00625BDD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For instance, according to the case study, it is apparent that he exercises his </w:t>
      </w:r>
      <w:r w:rsidR="00625BDD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uthority</w:t>
      </w:r>
      <w:r w:rsidR="00625BDD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C706F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by commanding his ‘subordinates’ and expects </w:t>
      </w:r>
      <w:r w:rsidR="0020315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every command to </w:t>
      </w:r>
      <w:r w:rsidR="0020315A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be fulfilled</w:t>
      </w:r>
      <w:r w:rsidR="0020315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n his accordance.</w:t>
      </w:r>
      <w:r w:rsidR="00F5518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other evidence for the legitimate power is the </w:t>
      </w:r>
      <w:r w:rsidR="0076176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erms his workers use to describe him. Words such as ‘control freak’ </w:t>
      </w:r>
      <w:r w:rsidR="00B222F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nd ‘</w:t>
      </w:r>
      <w:r w:rsidR="00B222F7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demand</w:t>
      </w:r>
      <w:r w:rsidR="00B222F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complete perfection’ </w:t>
      </w:r>
      <w:r w:rsidR="00FF1CE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clearly portray an individual who utilizes an autocratic style to lead.</w:t>
      </w:r>
      <w:r w:rsidR="006E7C1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He uses this power as a superior to get the work done within the organization.</w:t>
      </w:r>
    </w:p>
    <w:p w:rsidR="00187C25" w:rsidRPr="00F71555" w:rsidRDefault="00FF1CE8" w:rsidP="00CC344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ab/>
      </w:r>
      <w:r w:rsidR="00B222F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4376B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For the </w:t>
      </w:r>
      <w:r w:rsidR="00A4756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chievement of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ctual</w:t>
      </w:r>
      <w:r w:rsidR="00A4756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nfluence</w:t>
      </w:r>
      <w:r w:rsidR="005656E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n </w:t>
      </w:r>
      <w:r w:rsidR="0027257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 organization</w:t>
      </w:r>
      <w:r w:rsidR="00A4756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a manager needs to recognize the role of empowerment. Through empowerment, a leader can </w:t>
      </w:r>
      <w:r w:rsidR="0003523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enable other individuals to obtain power and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control</w:t>
      </w:r>
      <w:r w:rsidR="0003523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by all</w:t>
      </w:r>
      <w:r w:rsidR="002E4C4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owing people the independence and autonomy in their work activities. </w:t>
      </w:r>
      <w:r w:rsidR="0003523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2E4C4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process of empowering others requires </w:t>
      </w:r>
      <w:r w:rsidR="00EB5BE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communal involvement, information sharing, common goals, and</w:t>
      </w:r>
      <w:r w:rsidR="0027257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nspiring performance, and</w:t>
      </w:r>
      <w:r w:rsidR="00EB5BE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27257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recognizing</w:t>
      </w:r>
      <w:r w:rsidR="00EB5BE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success</w:t>
      </w:r>
      <w:r w:rsidR="0027257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</w:t>
      </w:r>
      <w:r w:rsidR="005656E6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Unfortunately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,</w:t>
      </w:r>
      <w:r w:rsidR="005656E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Fred does not look to possess empowerment. </w:t>
      </w:r>
      <w:r w:rsidR="00E459E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o begin with, he does not allow workers to act </w:t>
      </w:r>
      <w:r w:rsidR="008B176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dependently </w:t>
      </w:r>
      <w:r w:rsidR="00A306B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by constantly interfering </w:t>
      </w:r>
      <w:r w:rsidR="00A306B1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with their work</w:t>
      </w:r>
      <w:r w:rsidR="00A306B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o assure they do not take their initiatives </w:t>
      </w:r>
      <w:r w:rsidR="00D460D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but rather follow his instructions to the letter</w:t>
      </w:r>
      <w:r w:rsidR="006B240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When someone takes </w:t>
      </w:r>
      <w:r w:rsidR="006B240F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own initiatives</w:t>
      </w:r>
      <w:r w:rsidR="006B240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7F028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nd succeeds, contrary to the </w:t>
      </w:r>
      <w:r w:rsidR="007F303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process of empowerment, Fred sabotages the employee’s effort, never give credit where it is due, and eventually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boast</w:t>
      </w:r>
      <w:r w:rsidR="004A77E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 idea was his from the beginning.</w:t>
      </w:r>
    </w:p>
    <w:p w:rsidR="00533646" w:rsidRPr="00F71555" w:rsidRDefault="00187C25" w:rsidP="00CC344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ab/>
        <w:t>As</w:t>
      </w:r>
      <w:r w:rsidR="00C4141C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for the leadership style, different models can be used to describe it. Leadership style </w:t>
      </w:r>
      <w:r w:rsidR="008723A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s the observed pattern of traits that emanates from a leader or man</w:t>
      </w:r>
      <w:r w:rsidR="00191C7B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</w:t>
      </w:r>
      <w:r w:rsidR="008723A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ger</w:t>
      </w:r>
      <w:r w:rsidR="00191C7B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d has</w:t>
      </w:r>
      <w:r w:rsidR="007968E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</w:t>
      </w:r>
      <w:r w:rsidR="00191C7B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191C7B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influence</w:t>
      </w:r>
      <w:r w:rsidR="00191C7B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on the organizational performance </w:t>
      </w:r>
      <w:sdt>
        <w:sdtPr>
          <w:rPr>
            <w:rFonts w:ascii="Times New Roman" w:hAnsi="Times New Roman" w:cs="Times New Roman"/>
            <w:sz w:val="24"/>
            <w:szCs w:val="24"/>
            <w:shd w:val="clear" w:color="auto" w:fill="FFFFFF"/>
            <w:lang w:val="en-US"/>
          </w:rPr>
          <w:id w:val="904648034"/>
          <w:citation/>
        </w:sdtPr>
        <w:sdtEndPr/>
        <w:sdtContent>
          <w:r w:rsidR="009E7847" w:rsidRPr="00F71555">
            <w:rPr>
              <w:rFonts w:ascii="Times New Roman" w:hAnsi="Times New Roman" w:cs="Times New Roman"/>
              <w:sz w:val="24"/>
              <w:szCs w:val="24"/>
              <w:shd w:val="clear" w:color="auto" w:fill="FFFFFF"/>
              <w:lang w:val="en-US"/>
            </w:rPr>
            <w:fldChar w:fldCharType="begin"/>
          </w:r>
          <w:r w:rsidR="00191C7B" w:rsidRPr="00F71555">
            <w:rPr>
              <w:rFonts w:ascii="Times New Roman" w:hAnsi="Times New Roman" w:cs="Times New Roman"/>
              <w:sz w:val="24"/>
              <w:szCs w:val="24"/>
              <w:shd w:val="clear" w:color="auto" w:fill="FFFFFF"/>
              <w:lang w:val="en-US"/>
            </w:rPr>
            <w:instrText xml:space="preserve">CITATION Nan14 \p 58 \l 1033 </w:instrText>
          </w:r>
          <w:r w:rsidR="009E7847" w:rsidRPr="00F71555">
            <w:rPr>
              <w:rFonts w:ascii="Times New Roman" w:hAnsi="Times New Roman" w:cs="Times New Roman"/>
              <w:sz w:val="24"/>
              <w:szCs w:val="24"/>
              <w:shd w:val="clear" w:color="auto" w:fill="FFFFFF"/>
              <w:lang w:val="en-US"/>
            </w:rPr>
            <w:fldChar w:fldCharType="separate"/>
          </w:r>
          <w:r w:rsidR="00191C7B" w:rsidRPr="00F71555">
            <w:rPr>
              <w:rFonts w:ascii="Times New Roman" w:hAnsi="Times New Roman" w:cs="Times New Roman"/>
              <w:noProof/>
              <w:sz w:val="24"/>
              <w:szCs w:val="24"/>
              <w:shd w:val="clear" w:color="auto" w:fill="FFFFFF"/>
              <w:lang w:val="en-US"/>
            </w:rPr>
            <w:t>(Nanjundeswaraswamy &amp; Swamy, 2014, p. 58)</w:t>
          </w:r>
          <w:r w:rsidR="009E7847" w:rsidRPr="00F71555">
            <w:rPr>
              <w:rFonts w:ascii="Times New Roman" w:hAnsi="Times New Roman" w:cs="Times New Roman"/>
              <w:sz w:val="24"/>
              <w:szCs w:val="24"/>
              <w:shd w:val="clear" w:color="auto" w:fill="FFFFFF"/>
              <w:lang w:val="en-US"/>
            </w:rPr>
            <w:fldChar w:fldCharType="end"/>
          </w:r>
        </w:sdtContent>
      </w:sdt>
      <w:r w:rsidR="008723A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</w:t>
      </w:r>
      <w:r w:rsidR="00B62EF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Distinct styles of leadership determine the running of an organization by a man</w:t>
      </w:r>
      <w:r w:rsidR="00236065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</w:t>
      </w:r>
      <w:r w:rsidR="00B62EF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ger.</w:t>
      </w:r>
      <w:r w:rsidR="004A77E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236065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ccording to managerial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techniqu</w:t>
      </w:r>
      <w:r w:rsidR="00236065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es</w:t>
      </w:r>
      <w:r w:rsidR="00236065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by Blake and Mouton, Fred is an authority-obedient manager because </w:t>
      </w:r>
      <w:r w:rsidR="00FC689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he has little concern for the people while simultaneously demands high productivity. </w:t>
      </w:r>
      <w:r w:rsidR="005C21F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Fred’s leadership style can be </w:t>
      </w:r>
      <w:r w:rsidR="00705883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nalyzed</w:t>
      </w:r>
      <w:r w:rsidR="005C21F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using different approaches to </w:t>
      </w:r>
      <w:r w:rsidR="00904DC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leadership.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The Hersey-Blanchard model can summarize Fred's leadership style</w:t>
      </w:r>
      <w:r w:rsidR="00242BE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47628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s one that utilizes ‘telling’</w:t>
      </w:r>
      <w:r w:rsidR="005D119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when making decisions, </w:t>
      </w:r>
      <w:r w:rsidR="0047628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where</w:t>
      </w:r>
      <w:r w:rsidR="005D119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</w:t>
      </w:r>
      <w:r w:rsidR="0047628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employees are given instructions </w:t>
      </w:r>
      <w:r w:rsidR="005D119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without consultation in the decisions. </w:t>
      </w:r>
      <w:r w:rsidR="00242BE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 making of</w:t>
      </w:r>
      <w:r w:rsidR="007968E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</w:t>
      </w:r>
      <w:r w:rsidR="00242BE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242BE1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decision</w:t>
      </w:r>
      <w:r w:rsidR="00242BE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n the organization is done solely by the manager </w:t>
      </w:r>
      <w:r w:rsidR="00D133C3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which </w:t>
      </w:r>
      <w:r w:rsidR="00D133C3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is later communicated</w:t>
      </w:r>
      <w:r w:rsidR="00D133C3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o the </w:t>
      </w:r>
      <w:r w:rsidR="00471FDD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workers. According to the Vroom-Jago leader-participation model this decision-making model </w:t>
      </w:r>
      <w:r w:rsidR="00471FDD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is</w:t>
      </w:r>
      <w:r w:rsidR="00D133C3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referred</w:t>
      </w:r>
      <w:r w:rsidR="00D133C3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o as an authority decision.</w:t>
      </w:r>
      <w:r w:rsidR="00471FDD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From the study, </w:t>
      </w:r>
      <w:r w:rsidR="00B46A6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Fred does not seem to possess either transformational or transactional leadership. </w:t>
      </w:r>
      <w:r w:rsidR="00D910D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 rationale behind this conclusion is</w:t>
      </w:r>
      <w:r w:rsidR="00B46A6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at </w:t>
      </w:r>
      <w:r w:rsidR="00584CA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e does not inspire the people to achieve through vision, tasks, rewards or empowerment.</w:t>
      </w:r>
    </w:p>
    <w:p w:rsidR="00D910D8" w:rsidRPr="00F71555" w:rsidRDefault="00D910D8" w:rsidP="00CC344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ab/>
      </w:r>
      <w:r w:rsidR="00C60605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When it comes to management, </w:t>
      </w:r>
      <w:r w:rsidR="007968E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everal approaches</w:t>
      </w:r>
      <w:r w:rsidR="0000637F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exist</w:t>
      </w:r>
      <w:r w:rsidR="0000637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;</w:t>
      </w:r>
      <w:r w:rsidR="007968E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7968E8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the</w:t>
      </w:r>
      <w:r w:rsidR="0000637F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classical, </w:t>
      </w:r>
      <w:r w:rsidR="00705883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behavioral</w:t>
      </w:r>
      <w:r w:rsidR="0000637F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quantitative</w:t>
      </w:r>
      <w:r w:rsidR="007968E8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,</w:t>
      </w:r>
      <w:r w:rsidR="0000637F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and modern approaches to management</w:t>
      </w:r>
      <w:r w:rsidR="0000637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</w:t>
      </w:r>
      <w:r w:rsidR="00486AE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Using these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method</w:t>
      </w:r>
      <w:r w:rsidR="00486AE8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s</w:t>
      </w:r>
      <w:r w:rsidR="00486AE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o determine Fred’s management style is critical to understanding </w:t>
      </w:r>
      <w:r w:rsidR="000B0BE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situation in his workplace that is marred by negativity. </w:t>
      </w:r>
      <w:r w:rsidR="001A228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Using the classical approaches to management, Fred displays Max Weber’s </w:t>
      </w:r>
      <w:r w:rsidR="00262415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bureaucracy traits where the firm </w:t>
      </w:r>
      <w:r w:rsidR="00262415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is based</w:t>
      </w:r>
      <w:r w:rsidR="00262415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on logic and legitimate author. Thus, Fred’s competencies and experiences make automatically qualify him as a leader. </w:t>
      </w:r>
      <w:r w:rsidR="003263CC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Bureaucracy traits are evident </w:t>
      </w:r>
      <w:r w:rsidR="003263CC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f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ro</w:t>
      </w:r>
      <w:r w:rsidR="003263CC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m</w:t>
      </w:r>
      <w:r w:rsidR="003263CC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 case study such as clear division of </w:t>
      </w:r>
      <w:r w:rsidR="00705883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labor</w:t>
      </w:r>
      <w:r w:rsidR="003263CC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 tiers of authority, and careers based on merit.</w:t>
      </w:r>
      <w:r w:rsidR="00F605F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Fred, as</w:t>
      </w:r>
      <w:r w:rsidR="007968E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</w:t>
      </w:r>
      <w:r w:rsidR="00F605F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F605F0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leader</w:t>
      </w:r>
      <w:r w:rsidR="00F605F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has taken upon himself to </w:t>
      </w:r>
      <w:r w:rsidR="00757C8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ssign tasks to each worker that contributes to the achievement of his envisioned goals, regardless of whether the decisions seem </w:t>
      </w:r>
      <w:r w:rsidR="00DF43D2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unrealistic to be achieved. </w:t>
      </w:r>
    </w:p>
    <w:p w:rsidR="00DF43D2" w:rsidRPr="00F71555" w:rsidRDefault="00DF43D2" w:rsidP="00CC344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ab/>
      </w:r>
      <w:r w:rsidR="003352E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Fred’s leadership can also be </w:t>
      </w:r>
      <w:r w:rsidR="00705883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nalyzed</w:t>
      </w:r>
      <w:r w:rsidR="003352E8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using McGregor’s Theory X and Theory Y</w:t>
      </w:r>
      <w:r w:rsidR="000A444B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In this theory, </w:t>
      </w:r>
      <w:r w:rsidR="000A444B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man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</w:t>
      </w:r>
      <w:r w:rsidR="000A444B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gers</w:t>
      </w:r>
      <w:r w:rsidR="000A444B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re required to focus on worker’</w:t>
      </w:r>
      <w:r w:rsidR="0023517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 actualization of needs</w:t>
      </w:r>
      <w:r w:rsidR="00315A7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Fred’s management in the workplace seems to have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significant</w:t>
      </w:r>
      <w:r w:rsidR="00315A7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similarities with Theory X. Theory X makes</w:t>
      </w:r>
      <w:r w:rsidR="007968E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</w:t>
      </w:r>
      <w:r w:rsidR="00315A7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315A77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ssumption</w:t>
      </w:r>
      <w:r w:rsidR="00315A7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9757D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at</w:t>
      </w:r>
      <w:r w:rsidR="00315A7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9757D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mployees</w:t>
      </w:r>
      <w:r w:rsidR="00315A7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315A77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generally</w:t>
      </w:r>
      <w:r w:rsidR="00315A7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9757D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dislike working and ambition, hence require to be controlled and led to do tasks</w:t>
      </w:r>
      <w:r w:rsidR="009339B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Fred has </w:t>
      </w:r>
      <w:r w:rsidR="009339BA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cons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iste</w:t>
      </w:r>
      <w:r w:rsidR="009339BA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ntly</w:t>
      </w:r>
      <w:r w:rsidR="009339B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pressured his workers to </w:t>
      </w:r>
      <w:r w:rsidR="009339BA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work</w:t>
      </w:r>
      <w:r w:rsidR="009339B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under h</w:t>
      </w:r>
      <w:r w:rsidR="002825B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s rule up to an instance of proving iPhones and other Apple accessories to enable </w:t>
      </w:r>
      <w:r w:rsidR="002825BF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him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to</w:t>
      </w:r>
      <w:r w:rsidR="002825B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contact his employees at any time to work.</w:t>
      </w:r>
    </w:p>
    <w:p w:rsidR="00B029CC" w:rsidRPr="00F71555" w:rsidRDefault="00B029CC" w:rsidP="00CC344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ab/>
      </w:r>
      <w:r w:rsidR="00471D9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On top of</w:t>
      </w:r>
      <w:r w:rsidR="009F404C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 discussion on the leadership and management of </w:t>
      </w:r>
      <w:r w:rsidR="005208B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people by Fred Bloggs, s</w:t>
      </w:r>
      <w:r w:rsidR="009F404C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everal issues were highlighted that </w:t>
      </w:r>
      <w:r w:rsidR="005208B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at made him an inappropriate leader for the company. Fred is a hardworking individual who is competent and has the necessary </w:t>
      </w:r>
      <w:r w:rsidR="000A17A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experience to achieve success in the construction industry. </w:t>
      </w:r>
      <w:r w:rsidR="003C242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t is evident that he is </w:t>
      </w:r>
      <w:r w:rsidR="009E50F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successful, </w:t>
      </w:r>
      <w:r w:rsidR="007968E8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particularly as it</w:t>
      </w:r>
      <w:r w:rsidR="009E50F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has been at the company for ten years and has annually received the bonus.</w:t>
      </w:r>
      <w:r w:rsidR="00574DF0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However, adverse </w:t>
      </w:r>
      <w:r w:rsidR="00AE1C1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leadership and management issue come up in this case. One drawback is hiding information. </w:t>
      </w:r>
      <w:r w:rsidR="0042574D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Concealing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relev</w:t>
      </w:r>
      <w:r w:rsidR="0042574D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nt</w:t>
      </w:r>
      <w:r w:rsidR="0042574D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project information will </w:t>
      </w:r>
      <w:r w:rsidR="0042574D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have</w:t>
      </w:r>
      <w:r w:rsidR="007968E8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an</w:t>
      </w:r>
      <w:r w:rsidR="0042574D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</w:t>
      </w:r>
      <w:r w:rsidR="007968E8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dvers</w:t>
      </w:r>
      <w:r w:rsidR="0042574D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e effect on</w:t>
      </w:r>
      <w:r w:rsidR="0042574D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 results and goes against the characteristics</w:t>
      </w:r>
      <w:r w:rsidR="00271C42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of visionary leadership. Visionary leadership principles call for </w:t>
      </w:r>
      <w:r w:rsidR="00235BC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ssisting others to act. When </w:t>
      </w:r>
      <w:r w:rsidR="00235BC7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information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that </w:t>
      </w:r>
      <w:r w:rsidR="007968E8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was </w:t>
      </w:r>
      <w:r w:rsidR="00235BC7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given</w:t>
      </w:r>
      <w:r w:rsidR="00235BC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s incomplete, a worker cannot deliver results are required.</w:t>
      </w:r>
    </w:p>
    <w:p w:rsidR="00235BC7" w:rsidRPr="00F71555" w:rsidRDefault="00235BC7" w:rsidP="00CC344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ab/>
        <w:t>Another issue is</w:t>
      </w:r>
      <w:r w:rsidR="007968E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</w:t>
      </w: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lack</w:t>
      </w: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of cultural diversity. Cultural diversity is essential when working </w:t>
      </w:r>
      <w:r w:rsidR="00800AE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with individuals from different cultures. Fred has been observed to </w:t>
      </w:r>
      <w:r w:rsidR="00C11A1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ridicule workers </w:t>
      </w:r>
      <w:r w:rsidR="00C11A16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from different ethnic backgrounds</w:t>
      </w:r>
      <w:r w:rsidR="00F71555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d discrimination</w:t>
      </w:r>
      <w:r w:rsidR="00C11A1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which </w:t>
      </w:r>
      <w:r w:rsidR="00F71555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re</w:t>
      </w:r>
      <w:r w:rsidR="00C11A1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not only an ineffective leadership </w:t>
      </w:r>
      <w:r w:rsidR="00F71555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tyle but also</w:t>
      </w:r>
      <w:r w:rsidR="00C11A1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llegal act</w:t>
      </w:r>
      <w:r w:rsidR="00F71555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s </w:t>
      </w:r>
      <w:sdt>
        <w:sdtPr>
          <w:rPr>
            <w:rFonts w:ascii="Times New Roman" w:hAnsi="Times New Roman" w:cs="Times New Roman"/>
            <w:sz w:val="24"/>
            <w:szCs w:val="24"/>
            <w:shd w:val="clear" w:color="auto" w:fill="FFFFFF"/>
            <w:lang w:val="en-US"/>
          </w:rPr>
          <w:id w:val="-1465811840"/>
          <w:citation/>
        </w:sdtPr>
        <w:sdtEndPr/>
        <w:sdtContent>
          <w:r w:rsidR="009E7847" w:rsidRPr="00F71555">
            <w:rPr>
              <w:rFonts w:ascii="Times New Roman" w:hAnsi="Times New Roman" w:cs="Times New Roman"/>
              <w:sz w:val="24"/>
              <w:szCs w:val="24"/>
              <w:shd w:val="clear" w:color="auto" w:fill="FFFFFF"/>
              <w:lang w:val="en-US"/>
            </w:rPr>
            <w:fldChar w:fldCharType="begin"/>
          </w:r>
          <w:r w:rsidR="00F71555" w:rsidRPr="00F71555">
            <w:rPr>
              <w:rFonts w:ascii="Times New Roman" w:hAnsi="Times New Roman" w:cs="Times New Roman"/>
              <w:sz w:val="24"/>
              <w:szCs w:val="24"/>
              <w:shd w:val="clear" w:color="auto" w:fill="FFFFFF"/>
              <w:lang w:val="en-US"/>
            </w:rPr>
            <w:instrText xml:space="preserve">CITATION Maz10 \p 6 \l 1033 </w:instrText>
          </w:r>
          <w:r w:rsidR="009E7847" w:rsidRPr="00F71555">
            <w:rPr>
              <w:rFonts w:ascii="Times New Roman" w:hAnsi="Times New Roman" w:cs="Times New Roman"/>
              <w:sz w:val="24"/>
              <w:szCs w:val="24"/>
              <w:shd w:val="clear" w:color="auto" w:fill="FFFFFF"/>
              <w:lang w:val="en-US"/>
            </w:rPr>
            <w:fldChar w:fldCharType="separate"/>
          </w:r>
          <w:r w:rsidR="00F71555" w:rsidRPr="00F71555">
            <w:rPr>
              <w:rFonts w:ascii="Times New Roman" w:hAnsi="Times New Roman" w:cs="Times New Roman"/>
              <w:noProof/>
              <w:sz w:val="24"/>
              <w:szCs w:val="24"/>
              <w:shd w:val="clear" w:color="auto" w:fill="FFFFFF"/>
              <w:lang w:val="en-US"/>
            </w:rPr>
            <w:t>(Mazur, 2010, p. 6)</w:t>
          </w:r>
          <w:r w:rsidR="009E7847" w:rsidRPr="00F71555">
            <w:rPr>
              <w:rFonts w:ascii="Times New Roman" w:hAnsi="Times New Roman" w:cs="Times New Roman"/>
              <w:sz w:val="24"/>
              <w:szCs w:val="24"/>
              <w:shd w:val="clear" w:color="auto" w:fill="FFFFFF"/>
              <w:lang w:val="en-US"/>
            </w:rPr>
            <w:fldChar w:fldCharType="end"/>
          </w:r>
        </w:sdtContent>
      </w:sdt>
      <w:r w:rsidR="00C11A1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</w:t>
      </w:r>
      <w:r w:rsidR="00B8196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Fred also lacks an important leadership trait </w:t>
      </w:r>
      <w:r w:rsidR="00A04E9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at is emotional intelligence </w:t>
      </w:r>
      <w:r w:rsidR="000E57A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which includes factors such as motivation, empathy, and social skills</w:t>
      </w:r>
      <w:r w:rsidR="00B8196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Motivation is a crucial factor for success and workplace productivity. </w:t>
      </w:r>
      <w:r w:rsidR="008C4B9C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pparently, motivation is not a trait that Fred exhibits. For instance, he fails to recognize the success of others</w:t>
      </w:r>
      <w:r w:rsidR="00C77BE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when the organization succeeds</w:t>
      </w:r>
      <w:r w:rsidR="008C4B9C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d blame failures on others</w:t>
      </w:r>
      <w:r w:rsidR="00C77BE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</w:t>
      </w:r>
      <w:r w:rsidR="006710AE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In addition</w:t>
      </w:r>
      <w:r w:rsidR="006710A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Fred lacks the power and ethics to create conditions that are conducive for </w:t>
      </w:r>
      <w:r w:rsidR="006710AE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true</w:t>
      </w:r>
      <w:r w:rsidR="006710A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nfluence on his workers. </w:t>
      </w:r>
      <w:r w:rsidR="006710AE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A good leader should </w:t>
      </w:r>
      <w:r w:rsidR="00D321F4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make</w:t>
      </w:r>
      <w:r w:rsidR="00D321F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D321F4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other</w:t>
      </w:r>
      <w:r w:rsidR="007968E8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s</w:t>
      </w:r>
      <w:r w:rsidR="00D321F4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feel</w:t>
      </w:r>
      <w:r w:rsidR="00D321F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y have the ability to perform certain directives, have a perfect apprehension of the directive, </w:t>
      </w:r>
      <w:r w:rsidR="009918B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have belief the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instruction</w:t>
      </w:r>
      <w:r w:rsidR="009918B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s geared towards</w:t>
      </w:r>
      <w:r w:rsidR="007968E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</w:t>
      </w:r>
      <w:r w:rsidR="009918B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9918B1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chievement</w:t>
      </w:r>
      <w:r w:rsidR="009918B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of company goals</w:t>
      </w:r>
      <w:r w:rsidR="00A04E9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and </w:t>
      </w:r>
      <w:r w:rsidR="00A04E9A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be aligned</w:t>
      </w:r>
      <w:r w:rsidR="00A04E9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o his or personal values. In contrast, Fred has </w:t>
      </w:r>
      <w:r w:rsidR="000E57A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lacked </w:t>
      </w:r>
      <w:r w:rsidR="000E57A4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coordination</w:t>
      </w:r>
      <w:r w:rsidR="000E57A4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8B4D4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nd has made unrealistic deadlines and time frames which </w:t>
      </w:r>
      <w:r w:rsidR="009B462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ave</w:t>
      </w:r>
      <w:r w:rsidR="008B4D4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sserted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much</w:t>
      </w:r>
      <w:r w:rsidR="008B4D4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pressure on </w:t>
      </w:r>
      <w:r w:rsidR="00581E4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workers. All these </w:t>
      </w:r>
      <w:r w:rsidR="00581E46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issue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s</w:t>
      </w:r>
      <w:r w:rsidR="00581E4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have played a significant role in </w:t>
      </w:r>
      <w:r w:rsidR="009B462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portraying Fred’s leadership and management </w:t>
      </w:r>
      <w:r w:rsidR="00581E4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failure</w:t>
      </w:r>
      <w:r w:rsidR="009B462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</w:t>
      </w:r>
      <w:r w:rsidR="00581E4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</w:p>
    <w:p w:rsidR="00F71555" w:rsidRPr="00F71555" w:rsidRDefault="00882F65" w:rsidP="00CC344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ab/>
        <w:t>In conclusion,</w:t>
      </w:r>
      <w:r w:rsidR="00BD66C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Fred, as a manager, has failed in leadership and </w:t>
      </w:r>
      <w:r w:rsidR="00BD66C1" w:rsidRPr="008E670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management</w:t>
      </w:r>
      <w:r w:rsidR="00E51949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despi</w:t>
      </w:r>
      <w:r w:rsidR="00FE6EB5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e being a successful individual with crucial competencies and an impressive track record</w:t>
      </w:r>
      <w:r w:rsidR="00BD66C1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</w:t>
      </w:r>
      <w:r w:rsidR="00C162EB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9B6B83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e</w:t>
      </w:r>
      <w:r w:rsidR="00C162EB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hold</w:t>
      </w:r>
      <w:r w:rsidR="003A68E9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 required</w:t>
      </w:r>
      <w:r w:rsidR="00C162EB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educational qualification</w:t>
      </w:r>
      <w:r w:rsidR="003A68E9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d </w:t>
      </w:r>
      <w:r w:rsidR="006E328F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has the experience to manage workers. However, he </w:t>
      </w:r>
      <w:r w:rsidR="009B6B83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possesses traits that paint him as </w:t>
      </w:r>
      <w:r w:rsidR="009B6B83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n</w:t>
      </w:r>
      <w:r w:rsidR="009B6B83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</w:t>
      </w:r>
      <w:r w:rsidR="00273DEA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authority-obedient</w:t>
      </w:r>
      <w:r w:rsidR="00273DE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manager who makes authority decisions </w:t>
      </w:r>
      <w:r w:rsidR="00FC787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nd utilizes </w:t>
      </w:r>
      <w:r w:rsidR="0073205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management</w:t>
      </w:r>
      <w:r w:rsidR="00FC7877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pproaches </w:t>
      </w:r>
      <w:r w:rsidR="00CC3440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such </w:t>
      </w:r>
      <w:r w:rsidR="0073205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 bureaucracy and Theory X and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T</w:t>
      </w:r>
      <w:r w:rsidR="00732056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heory</w:t>
      </w:r>
      <w:r w:rsidR="00732056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Y approaches to management</w:t>
      </w:r>
      <w:r w:rsidR="00E51949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 Thus, Fred has</w:t>
      </w:r>
      <w:r w:rsidR="00761DF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E51949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exhibited </w:t>
      </w:r>
      <w:r w:rsidR="00761DF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certain unfavorable leadership traits. These witnessed </w:t>
      </w:r>
      <w:r w:rsid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feature</w:t>
      </w:r>
      <w:r w:rsidR="00761DFE" w:rsidRPr="007968E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>s</w:t>
      </w:r>
      <w:r w:rsidR="00761DFE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nclude lack of diversity, </w:t>
      </w:r>
      <w:r w:rsidR="00C36753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hiding relevant information, lack of emotional intelligence, and </w:t>
      </w:r>
      <w:r w:rsidR="00D428EA"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lack of ethics in exercising power.</w:t>
      </w:r>
    </w:p>
    <w:p w:rsidR="00F71555" w:rsidRPr="00F71555" w:rsidRDefault="00F71555" w:rsidP="008E6708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F715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br w:type="page"/>
      </w:r>
    </w:p>
    <w:p w:rsidR="00882F65" w:rsidRPr="00CC3440" w:rsidRDefault="00CC3440" w:rsidP="008E6708">
      <w:pPr>
        <w:spacing w:line="480" w:lineRule="auto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US"/>
        </w:rPr>
      </w:pPr>
      <w:r w:rsidRPr="00CC344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US"/>
        </w:rPr>
        <w:t>References</w:t>
      </w:r>
    </w:p>
    <w:p w:rsidR="00CC3440" w:rsidRPr="00CC3440" w:rsidRDefault="00CC3440" w:rsidP="00CC3440">
      <w:pPr>
        <w:pStyle w:val="Bibliography"/>
        <w:rPr>
          <w:rFonts w:ascii="Times New Roman" w:hAnsi="Times New Roman" w:cs="Times New Roman"/>
          <w:noProof/>
          <w:sz w:val="24"/>
          <w:szCs w:val="24"/>
        </w:rPr>
      </w:pPr>
      <w:r w:rsidRPr="00CC3440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begin"/>
      </w:r>
      <w:r w:rsidRPr="00CC3440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instrText xml:space="preserve"> BIBLIOGRAPHY  \l 1033 </w:instrText>
      </w:r>
      <w:r w:rsidRPr="00CC3440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separate"/>
      </w:r>
      <w:r w:rsidRPr="00CC3440">
        <w:rPr>
          <w:rFonts w:ascii="Times New Roman" w:hAnsi="Times New Roman" w:cs="Times New Roman"/>
          <w:noProof/>
          <w:sz w:val="24"/>
          <w:szCs w:val="24"/>
        </w:rPr>
        <w:t xml:space="preserve">Mazur, B., 2010. Cultural Diversity in Organisational Theory and Practice. </w:t>
      </w:r>
      <w:r w:rsidRPr="00CC3440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Journal of Intercultural Management, </w:t>
      </w:r>
      <w:r w:rsidRPr="00CC3440">
        <w:rPr>
          <w:rFonts w:ascii="Times New Roman" w:hAnsi="Times New Roman" w:cs="Times New Roman"/>
          <w:noProof/>
          <w:sz w:val="24"/>
          <w:szCs w:val="24"/>
        </w:rPr>
        <w:t>2(2), pp. 5-15.</w:t>
      </w:r>
    </w:p>
    <w:p w:rsidR="00CC3440" w:rsidRPr="00CC3440" w:rsidRDefault="00CC3440" w:rsidP="00CC3440">
      <w:pPr>
        <w:pStyle w:val="Bibliography"/>
        <w:rPr>
          <w:rFonts w:ascii="Times New Roman" w:hAnsi="Times New Roman" w:cs="Times New Roman"/>
          <w:noProof/>
          <w:sz w:val="24"/>
          <w:szCs w:val="24"/>
        </w:rPr>
      </w:pPr>
      <w:r w:rsidRPr="00CC3440">
        <w:rPr>
          <w:rFonts w:ascii="Times New Roman" w:hAnsi="Times New Roman" w:cs="Times New Roman"/>
          <w:noProof/>
          <w:sz w:val="24"/>
          <w:szCs w:val="24"/>
        </w:rPr>
        <w:t xml:space="preserve">Nanjundeswaraswamy, T. S. &amp; Swamy, D. R., 2014. Leadership Styles. </w:t>
      </w:r>
      <w:r w:rsidRPr="00CC3440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Advances In Management, </w:t>
      </w:r>
      <w:r w:rsidRPr="00CC3440">
        <w:rPr>
          <w:rFonts w:ascii="Times New Roman" w:hAnsi="Times New Roman" w:cs="Times New Roman"/>
          <w:noProof/>
          <w:sz w:val="24"/>
          <w:szCs w:val="24"/>
        </w:rPr>
        <w:t>7(2), pp. 57-62.</w:t>
      </w:r>
    </w:p>
    <w:p w:rsidR="00CC3440" w:rsidRPr="00F71555" w:rsidRDefault="00CC3440" w:rsidP="00CC3440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CC3440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fldChar w:fldCharType="end"/>
      </w:r>
    </w:p>
    <w:sectPr w:rsidR="00CC3440" w:rsidRPr="00F71555" w:rsidSect="009E784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13D1" w:rsidRDefault="00B713D1" w:rsidP="00CC3440">
      <w:pPr>
        <w:spacing w:after="0" w:line="240" w:lineRule="auto"/>
      </w:pPr>
      <w:r>
        <w:separator/>
      </w:r>
    </w:p>
  </w:endnote>
  <w:endnote w:type="continuationSeparator" w:id="0">
    <w:p w:rsidR="00B713D1" w:rsidRDefault="00B713D1" w:rsidP="00CC34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13D1" w:rsidRDefault="00B713D1" w:rsidP="00CC3440">
      <w:pPr>
        <w:spacing w:after="0" w:line="240" w:lineRule="auto"/>
      </w:pPr>
      <w:r>
        <w:separator/>
      </w:r>
    </w:p>
  </w:footnote>
  <w:footnote w:type="continuationSeparator" w:id="0">
    <w:p w:rsidR="00B713D1" w:rsidRDefault="00B713D1" w:rsidP="00CC34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723653514"/>
      <w:docPartObj>
        <w:docPartGallery w:val="Page Numbers (Top of Page)"/>
        <w:docPartUnique/>
      </w:docPartObj>
    </w:sdtPr>
    <w:sdtEndPr>
      <w:rPr>
        <w:noProof/>
      </w:rPr>
    </w:sdtEndPr>
    <w:sdtContent>
      <w:p w:rsidR="00CC3440" w:rsidRPr="00CC3440" w:rsidRDefault="00CC3440" w:rsidP="00CC3440">
        <w:pPr>
          <w:spacing w:line="480" w:lineRule="auto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C3440">
          <w:rPr>
            <w:rFonts w:ascii="Times New Roman" w:hAnsi="Times New Roman" w:cs="Times New Roman"/>
            <w:sz w:val="24"/>
            <w:szCs w:val="24"/>
          </w:rPr>
          <w:t>Leadership and Management Theories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CC3440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CC344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C344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C344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713D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C344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ExMDY0tTAwsTA1sDRX0lEKTi0uzszPAykwqQUApWg8iywAAAA="/>
  </w:docVars>
  <w:rsids>
    <w:rsidRoot w:val="00107A8C"/>
    <w:rsid w:val="0000637F"/>
    <w:rsid w:val="0003523E"/>
    <w:rsid w:val="00056CDE"/>
    <w:rsid w:val="00065B04"/>
    <w:rsid w:val="00081B16"/>
    <w:rsid w:val="000A17AA"/>
    <w:rsid w:val="000A444B"/>
    <w:rsid w:val="000B0BE1"/>
    <w:rsid w:val="000E57A4"/>
    <w:rsid w:val="00107A8C"/>
    <w:rsid w:val="0018262E"/>
    <w:rsid w:val="00187C25"/>
    <w:rsid w:val="00191C7B"/>
    <w:rsid w:val="001A2284"/>
    <w:rsid w:val="0020315A"/>
    <w:rsid w:val="00205A11"/>
    <w:rsid w:val="0023517F"/>
    <w:rsid w:val="00235BC7"/>
    <w:rsid w:val="00236065"/>
    <w:rsid w:val="00242BE1"/>
    <w:rsid w:val="00256760"/>
    <w:rsid w:val="00262415"/>
    <w:rsid w:val="002647D1"/>
    <w:rsid w:val="00271C42"/>
    <w:rsid w:val="00272576"/>
    <w:rsid w:val="00273DEA"/>
    <w:rsid w:val="002825BF"/>
    <w:rsid w:val="00295954"/>
    <w:rsid w:val="002E4C47"/>
    <w:rsid w:val="00303CE8"/>
    <w:rsid w:val="0031451D"/>
    <w:rsid w:val="00315A77"/>
    <w:rsid w:val="003263CC"/>
    <w:rsid w:val="0033226F"/>
    <w:rsid w:val="003352E8"/>
    <w:rsid w:val="00350C53"/>
    <w:rsid w:val="00375A44"/>
    <w:rsid w:val="003A68E9"/>
    <w:rsid w:val="003B3B10"/>
    <w:rsid w:val="003C2421"/>
    <w:rsid w:val="0042574D"/>
    <w:rsid w:val="004376B7"/>
    <w:rsid w:val="00471D90"/>
    <w:rsid w:val="00471FDD"/>
    <w:rsid w:val="00476287"/>
    <w:rsid w:val="00486AE8"/>
    <w:rsid w:val="004A77E7"/>
    <w:rsid w:val="004C27D8"/>
    <w:rsid w:val="005208BE"/>
    <w:rsid w:val="00533646"/>
    <w:rsid w:val="0056455A"/>
    <w:rsid w:val="005656E6"/>
    <w:rsid w:val="00574DF0"/>
    <w:rsid w:val="00581E46"/>
    <w:rsid w:val="00584CA7"/>
    <w:rsid w:val="005C21F8"/>
    <w:rsid w:val="005D119A"/>
    <w:rsid w:val="005D5035"/>
    <w:rsid w:val="005F7D8C"/>
    <w:rsid w:val="00611CBE"/>
    <w:rsid w:val="00617F32"/>
    <w:rsid w:val="00625BDD"/>
    <w:rsid w:val="006710AE"/>
    <w:rsid w:val="00681DAB"/>
    <w:rsid w:val="00686D30"/>
    <w:rsid w:val="006B240F"/>
    <w:rsid w:val="006E328F"/>
    <w:rsid w:val="006E7C1E"/>
    <w:rsid w:val="00705883"/>
    <w:rsid w:val="00731F6D"/>
    <w:rsid w:val="00732056"/>
    <w:rsid w:val="00757C84"/>
    <w:rsid w:val="0076176E"/>
    <w:rsid w:val="00761DFE"/>
    <w:rsid w:val="00796729"/>
    <w:rsid w:val="007968E8"/>
    <w:rsid w:val="007A09F2"/>
    <w:rsid w:val="007F0280"/>
    <w:rsid w:val="007F3038"/>
    <w:rsid w:val="00800AE4"/>
    <w:rsid w:val="0083648C"/>
    <w:rsid w:val="00851EF4"/>
    <w:rsid w:val="00870560"/>
    <w:rsid w:val="008723A4"/>
    <w:rsid w:val="008753C1"/>
    <w:rsid w:val="00882F65"/>
    <w:rsid w:val="008B1767"/>
    <w:rsid w:val="008B4D46"/>
    <w:rsid w:val="008C4B9C"/>
    <w:rsid w:val="008E1BAE"/>
    <w:rsid w:val="008E4390"/>
    <w:rsid w:val="008E6708"/>
    <w:rsid w:val="00904DCE"/>
    <w:rsid w:val="009339BA"/>
    <w:rsid w:val="00940945"/>
    <w:rsid w:val="009757D0"/>
    <w:rsid w:val="009918B1"/>
    <w:rsid w:val="00995D9F"/>
    <w:rsid w:val="009B4621"/>
    <w:rsid w:val="009B6B83"/>
    <w:rsid w:val="009C5006"/>
    <w:rsid w:val="009E50FA"/>
    <w:rsid w:val="009E7847"/>
    <w:rsid w:val="009F404C"/>
    <w:rsid w:val="00A04E9A"/>
    <w:rsid w:val="00A17DD9"/>
    <w:rsid w:val="00A306B1"/>
    <w:rsid w:val="00A47561"/>
    <w:rsid w:val="00A87899"/>
    <w:rsid w:val="00AE1C14"/>
    <w:rsid w:val="00B029CC"/>
    <w:rsid w:val="00B222F7"/>
    <w:rsid w:val="00B46A6F"/>
    <w:rsid w:val="00B61683"/>
    <w:rsid w:val="00B62EFA"/>
    <w:rsid w:val="00B713D1"/>
    <w:rsid w:val="00B81961"/>
    <w:rsid w:val="00BD200B"/>
    <w:rsid w:val="00BD66C1"/>
    <w:rsid w:val="00C11A16"/>
    <w:rsid w:val="00C162EB"/>
    <w:rsid w:val="00C36753"/>
    <w:rsid w:val="00C4141C"/>
    <w:rsid w:val="00C60605"/>
    <w:rsid w:val="00C706F0"/>
    <w:rsid w:val="00C77BEA"/>
    <w:rsid w:val="00C828C7"/>
    <w:rsid w:val="00CC06AF"/>
    <w:rsid w:val="00CC3440"/>
    <w:rsid w:val="00CC600D"/>
    <w:rsid w:val="00CD5629"/>
    <w:rsid w:val="00CF1378"/>
    <w:rsid w:val="00D133C3"/>
    <w:rsid w:val="00D321F4"/>
    <w:rsid w:val="00D428EA"/>
    <w:rsid w:val="00D460D6"/>
    <w:rsid w:val="00D910D8"/>
    <w:rsid w:val="00D9602A"/>
    <w:rsid w:val="00DD673D"/>
    <w:rsid w:val="00DF43D2"/>
    <w:rsid w:val="00E36778"/>
    <w:rsid w:val="00E43173"/>
    <w:rsid w:val="00E459E7"/>
    <w:rsid w:val="00E51949"/>
    <w:rsid w:val="00EB5BE7"/>
    <w:rsid w:val="00ED03FF"/>
    <w:rsid w:val="00F52008"/>
    <w:rsid w:val="00F55181"/>
    <w:rsid w:val="00F605F0"/>
    <w:rsid w:val="00F71555"/>
    <w:rsid w:val="00F94B8E"/>
    <w:rsid w:val="00FC6897"/>
    <w:rsid w:val="00FC7877"/>
    <w:rsid w:val="00FE5C86"/>
    <w:rsid w:val="00FE6EB5"/>
    <w:rsid w:val="00FF1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3A35A3-5049-4296-889A-075246819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7847"/>
  </w:style>
  <w:style w:type="paragraph" w:styleId="Heading1">
    <w:name w:val="heading 1"/>
    <w:basedOn w:val="Normal"/>
    <w:next w:val="Normal"/>
    <w:link w:val="Heading1Char"/>
    <w:uiPriority w:val="9"/>
    <w:qFormat/>
    <w:rsid w:val="00F7155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1C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1C7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7155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paragraph" w:styleId="Bibliography">
    <w:name w:val="Bibliography"/>
    <w:basedOn w:val="Normal"/>
    <w:next w:val="Normal"/>
    <w:uiPriority w:val="37"/>
    <w:unhideWhenUsed/>
    <w:rsid w:val="00F71555"/>
  </w:style>
  <w:style w:type="paragraph" w:styleId="Header">
    <w:name w:val="header"/>
    <w:basedOn w:val="Normal"/>
    <w:link w:val="HeaderChar"/>
    <w:uiPriority w:val="99"/>
    <w:unhideWhenUsed/>
    <w:rsid w:val="00CC34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440"/>
  </w:style>
  <w:style w:type="paragraph" w:styleId="Footer">
    <w:name w:val="footer"/>
    <w:basedOn w:val="Normal"/>
    <w:link w:val="FooterChar"/>
    <w:uiPriority w:val="99"/>
    <w:unhideWhenUsed/>
    <w:rsid w:val="00CC34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4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9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>
  <b:Source>
    <b:Tag>Nan14</b:Tag>
    <b:SourceType>JournalArticle</b:SourceType>
    <b:Guid>{E8A5C4AB-C3E1-4C9F-97A4-FBBAE4883332}</b:Guid>
    <b:Title>Leadership Styles</b:Title>
    <b:Year>2014</b:Year>
    <b:JournalName>Advances In Management</b:JournalName>
    <b:Pages>57-62</b:Pages>
    <b:Volume>7</b:Volume>
    <b:Issue>2</b:Issue>
    <b:Author>
      <b:Author>
        <b:NameList>
          <b:Person>
            <b:Last>Nanjundeswaraswamy</b:Last>
            <b:Middle>S</b:Middle>
            <b:First>T</b:First>
          </b:Person>
          <b:Person>
            <b:Last> Swamy</b:Last>
            <b:Middle>R</b:Middle>
            <b:First>D</b:First>
          </b:Person>
        </b:NameList>
      </b:Author>
    </b:Author>
    <b:RefOrder>1</b:RefOrder>
  </b:Source>
  <b:Source>
    <b:Tag>Maz10</b:Tag>
    <b:SourceType>JournalArticle</b:SourceType>
    <b:Guid>{C080F4F1-6E5A-4AFC-827D-2EFAB8F0A9CF}</b:Guid>
    <b:Title>Cultural Diversity in Organisational Theory and Practice</b:Title>
    <b:JournalName>Journal of Intercultural Management</b:JournalName>
    <b:Year>2010</b:Year>
    <b:Pages>5-15</b:Pages>
    <b:Volume>2</b:Volume>
    <b:Issue>2</b:Issue>
    <b:Author>
      <b:Author>
        <b:NameList>
          <b:Person>
            <b:Last>Mazur</b:Last>
            <b:First>Barbara</b:First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3416E8E0-3011-43DD-A546-E317AB3E3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417</Words>
  <Characters>807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ny</dc:creator>
  <cp:lastModifiedBy>Paul</cp:lastModifiedBy>
  <cp:revision>3</cp:revision>
  <dcterms:created xsi:type="dcterms:W3CDTF">2016-04-16T15:43:00Z</dcterms:created>
  <dcterms:modified xsi:type="dcterms:W3CDTF">2017-06-26T18:08:00Z</dcterms:modified>
</cp:coreProperties>
</file>